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214309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bookmarkStart w:id="0" w:name="_GoBack"/>
      <w:bookmarkEnd w:id="0"/>
    </w:p>
    <w:p w14:paraId="6C159C50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41AA66C" w14:textId="77777777" w:rsidR="00646FBD" w:rsidRPr="00276AB9" w:rsidRDefault="00276A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5D6F2C5D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D05CF4B" w14:textId="77777777" w:rsidR="00646FBD" w:rsidRPr="00276AB9" w:rsidRDefault="00646FBD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2EE2C1D" w14:textId="77777777" w:rsidR="00646FBD" w:rsidRPr="00276AB9" w:rsidRDefault="00853086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761F3364" w14:textId="77777777" w:rsidR="00646FBD" w:rsidRPr="00276AB9" w:rsidRDefault="0085308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260381E2" w14:textId="77777777" w:rsidR="00276AB9" w:rsidRDefault="00853086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6F9A8CFF" w14:textId="77777777" w:rsidR="00646FBD" w:rsidRPr="00276AB9" w:rsidRDefault="00276AB9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853086"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172000EF" w14:textId="77777777" w:rsidR="00646FBD" w:rsidRPr="00276AB9" w:rsidRDefault="00276A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853086"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41D092B0" w14:textId="443C4ACA" w:rsidR="00646FBD" w:rsidRPr="00276AB9" w:rsidRDefault="0068768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Zip/</w:t>
      </w:r>
      <w:r w:rsidR="00853086"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799836D0" w14:textId="77777777" w:rsidR="00646FBD" w:rsidRPr="00276AB9" w:rsidRDefault="00646FB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5F7BB156" w14:textId="77777777" w:rsidR="00646FBD" w:rsidRPr="00276AB9" w:rsidRDefault="00646FB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74F201D" w14:textId="77777777" w:rsidR="00646FBD" w:rsidRPr="00276AB9" w:rsidRDefault="00646FB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18FB348" w14:textId="4FDAF273" w:rsidR="00646FBD" w:rsidRPr="00276AB9" w:rsidRDefault="00276A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</w:t>
      </w:r>
      <w:r w:rsidR="00853086" w:rsidRPr="00276AB9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: REWARD FOR </w:t>
      </w:r>
      <w:r w:rsidR="00F50CF6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TIMELY</w:t>
      </w:r>
      <w:r w:rsidR="00853086" w:rsidRPr="00276AB9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 PAYMENTS</w:t>
      </w:r>
    </w:p>
    <w:p w14:paraId="20DD9438" w14:textId="77777777" w:rsidR="00646FBD" w:rsidRPr="00276AB9" w:rsidRDefault="00646FB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6F8BF19F" w14:textId="77777777" w:rsidR="00646FBD" w:rsidRPr="00276AB9" w:rsidRDefault="00646FB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66C15353" w14:textId="77777777" w:rsidR="00646FBD" w:rsidRPr="00276AB9" w:rsidRDefault="00276A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853086" w:rsidRPr="00276AB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21A68D04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D7CA195" w14:textId="4BF83494" w:rsidR="00646FBD" w:rsidRPr="00276AB9" w:rsidRDefault="00F50C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We received your payment of [AMOUNT] on [DATE] for [SERVICES]. It has become clear to us during this year in which you have been our customer, we have received payments a significant number of days before the [DAY] of each month. We sincerely appreciate this</w:t>
      </w:r>
      <w:r w:rsidR="001E5F71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and we can not quantify how helpful this is. As a result, we would like to reward your timeliness.</w:t>
      </w:r>
    </w:p>
    <w:p w14:paraId="014F7D6A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18B0C65" w14:textId="0EBD95F2" w:rsidR="00646FBD" w:rsidRPr="00276AB9" w:rsidRDefault="001E5F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Beginning</w:t>
      </w:r>
      <w:r w:rsidR="00074093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this month, 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>every time you pay your monthly bill by the 15</w:t>
      </w:r>
      <w:r w:rsidRPr="001E5F71">
        <w:rPr>
          <w:rFonts w:asciiTheme="majorBidi" w:eastAsia="Arial" w:hAnsiTheme="majorBidi" w:cstheme="majorBidi"/>
          <w:szCs w:val="32"/>
          <w:vertAlign w:val="superscript"/>
          <w:lang w:val="en-US" w:eastAsia="en-US" w:bidi="en-US"/>
        </w:rPr>
        <w:t>th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, </w:t>
      </w:r>
      <w:r w:rsidR="00074093">
        <w:rPr>
          <w:rFonts w:asciiTheme="majorBidi" w:eastAsia="Arial" w:hAnsiTheme="majorBidi" w:cstheme="majorBidi"/>
          <w:szCs w:val="32"/>
          <w:lang w:val="en-US" w:eastAsia="en-US" w:bidi="en-US"/>
        </w:rPr>
        <w:t>we will</w:t>
      </w:r>
      <w:r w:rsidR="00853086"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>subtract</w:t>
      </w:r>
      <w:r w:rsidR="00853086"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[%]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from that bill.</w:t>
      </w:r>
    </w:p>
    <w:p w14:paraId="2E676412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F76E2A0" w14:textId="4AE6E5DF" w:rsidR="00646FBD" w:rsidRPr="00276AB9" w:rsidRDefault="008530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Thank you again for your </w:t>
      </w:r>
      <w:r w:rsidR="001E5F71">
        <w:rPr>
          <w:rFonts w:asciiTheme="majorBidi" w:eastAsia="Arial" w:hAnsiTheme="majorBidi" w:cstheme="majorBidi"/>
          <w:szCs w:val="32"/>
          <w:lang w:val="en-US" w:eastAsia="en-US" w:bidi="en-US"/>
        </w:rPr>
        <w:t>continued support and cooperation</w:t>
      </w:r>
      <w:r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>.</w:t>
      </w:r>
    </w:p>
    <w:p w14:paraId="1EE0F708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771BEC1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1AFCB94" w14:textId="77777777" w:rsidR="00646FBD" w:rsidRPr="00276AB9" w:rsidRDefault="00276A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853086"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7021C1F5" w14:textId="77777777" w:rsidR="00646FBD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A1AC1FF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F91465A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344C80F" w14:textId="77777777" w:rsidR="00646FBD" w:rsidRPr="00276AB9" w:rsidRDefault="00276A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[</w:t>
      </w:r>
      <w:r w:rsidR="00853086" w:rsidRPr="00276AB9">
        <w:rPr>
          <w:rFonts w:asciiTheme="majorBidi" w:eastAsia="Arial" w:hAnsiTheme="majorBidi" w:cstheme="majorBidi"/>
          <w:szCs w:val="32"/>
          <w:lang w:val="en-US" w:eastAsia="en-US" w:bidi="en-US"/>
        </w:rPr>
        <w:t>NAME]</w:t>
      </w:r>
    </w:p>
    <w:p w14:paraId="50BBA75D" w14:textId="77777777" w:rsidR="00646FBD" w:rsidRPr="00276AB9" w:rsidRDefault="00276A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853086" w:rsidRPr="00276AB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ITLE]</w:t>
      </w:r>
    </w:p>
    <w:p w14:paraId="4A10724D" w14:textId="77777777" w:rsidR="00646FBD" w:rsidRPr="00276AB9" w:rsidRDefault="00276A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853086" w:rsidRPr="00276AB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73FDD3CE" w14:textId="77777777" w:rsidR="00646FBD" w:rsidRPr="00276AB9" w:rsidRDefault="00276A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853086" w:rsidRPr="00276AB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6BB36BE3" w14:textId="77777777" w:rsidR="00646FBD" w:rsidRPr="00276AB9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D3ECC96" w14:textId="77777777" w:rsidR="00646FBD" w:rsidRDefault="00646F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646FBD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B5F93" w14:textId="77777777" w:rsidR="00354F0D" w:rsidRDefault="00354F0D">
      <w:r>
        <w:separator/>
      </w:r>
    </w:p>
  </w:endnote>
  <w:endnote w:type="continuationSeparator" w:id="0">
    <w:p w14:paraId="7E6F85DD" w14:textId="77777777" w:rsidR="00354F0D" w:rsidRDefault="00354F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C0BE5" w14:textId="77777777" w:rsidR="00646FBD" w:rsidRPr="00276AB9" w:rsidRDefault="0085308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276AB9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7A910084" w14:textId="77777777" w:rsidR="00646FBD" w:rsidRPr="00276AB9" w:rsidRDefault="0085308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276AB9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27CDCE3A" w14:textId="77777777" w:rsidR="00646FBD" w:rsidRPr="00276AB9" w:rsidRDefault="00276AB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853086" w:rsidRPr="00276AB9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1D6D5945" w14:textId="77777777" w:rsidR="00646FBD" w:rsidRPr="00276AB9" w:rsidRDefault="0085308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276AB9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C9D66" w14:textId="77777777" w:rsidR="00354F0D" w:rsidRDefault="00354F0D">
      <w:r>
        <w:separator/>
      </w:r>
    </w:p>
  </w:footnote>
  <w:footnote w:type="continuationSeparator" w:id="0">
    <w:p w14:paraId="2E18EE86" w14:textId="77777777" w:rsidR="00354F0D" w:rsidRDefault="00354F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tDQwMbEwNze3NDRU0lEKTi0uzszPAykwrgUABKYj2ywAAAA="/>
    <w:docVar w:name="Description" w:val="Use this document to reward prompt and timely payments by offering a particular discount. See many other finance and accounting documents which you can use in your business here https://www.templateguru.co.za/templates/finance-accounting/"/>
    <w:docVar w:name="Excerpt" w:val="Dear [CLIENT NAME],_x000a__x000a_We received your payment of [AMOUNT] on [DATE] for [SERVICES]. It has become clear to us during this year in which you have been our customer, we have received payments a significant number of days before the [DAY] of each month. "/>
    <w:docVar w:name="Source" w:val="www.unitedwayfoxcities.org"/>
    <w:docVar w:name="Tags" w:val="payment, document template, business documents, entrepreneurship, entrepreneur, collection, reward for prompt payments template, reward for prompt payments example"/>
  </w:docVars>
  <w:rsids>
    <w:rsidRoot w:val="00646FBD"/>
    <w:rsid w:val="00074093"/>
    <w:rsid w:val="001E470A"/>
    <w:rsid w:val="001E5F71"/>
    <w:rsid w:val="00276AB9"/>
    <w:rsid w:val="002D61EF"/>
    <w:rsid w:val="00354F0D"/>
    <w:rsid w:val="004124DC"/>
    <w:rsid w:val="004A2BAC"/>
    <w:rsid w:val="00646FBD"/>
    <w:rsid w:val="00663F5A"/>
    <w:rsid w:val="00687687"/>
    <w:rsid w:val="00853086"/>
    <w:rsid w:val="00891982"/>
    <w:rsid w:val="008E5875"/>
    <w:rsid w:val="009426E7"/>
    <w:rsid w:val="00F50CF6"/>
    <w:rsid w:val="00FB5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85C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598</Characters>
  <Application>Microsoft Office Word</Application>
  <DocSecurity>0</DocSecurity>
  <Lines>3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0:35:00Z</dcterms:created>
  <dcterms:modified xsi:type="dcterms:W3CDTF">2019-10-21T19:06:00Z</dcterms:modified>
  <cp:category/>
</cp:coreProperties>
</file>